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6D7A0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2D3AC827" w14:textId="77777777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REPORT ON IMPLEMENTATION</w:t>
      </w:r>
    </w:p>
    <w:p w14:paraId="56554471" w14:textId="613DEDB1" w:rsidR="00CB6BBC" w:rsidRPr="00404C1B" w:rsidRDefault="00784C8B" w:rsidP="00784C8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 xml:space="preserve">OF THE </w:t>
      </w:r>
      <w:r w:rsidR="00CB6BBC"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EDUCATIONAL PROGRAM AND</w:t>
      </w: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 </w:t>
      </w:r>
      <w:r w:rsidR="00CB6BBC"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INDIVIDUAL RESEARCH PLAN</w:t>
      </w:r>
    </w:p>
    <w:p w14:paraId="202F9565" w14:textId="77777777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lang w:val="en-US" w:eastAsia="pl-PL"/>
        </w:rPr>
        <w:t>PhD student at the Doctoral School at the University of Silesia in Katowice</w:t>
      </w:r>
    </w:p>
    <w:p w14:paraId="5C82FE36" w14:textId="77777777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</w:p>
    <w:p w14:paraId="285F3223" w14:textId="6BE403C9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404C1B">
        <w:rPr>
          <w:rFonts w:ascii="Times New Roman" w:hAnsi="Times New Roman" w:cs="Times New Roman"/>
          <w:lang w:val="en-US" w:eastAsia="pl-PL"/>
        </w:rPr>
        <w:t xml:space="preserve">Education start date: </w:t>
      </w:r>
      <w:r w:rsidR="00784C8B" w:rsidRPr="00404C1B">
        <w:rPr>
          <w:rFonts w:ascii="Times New Roman" w:hAnsi="Times New Roman" w:cs="Times New Roman"/>
          <w:lang w:val="en-US" w:eastAsia="pl-PL"/>
        </w:rPr>
        <w:t>academic year</w:t>
      </w:r>
      <w:r w:rsidR="00784C8B" w:rsidRPr="00404C1B">
        <w:rPr>
          <w:rFonts w:ascii="Times New Roman" w:hAnsi="Times New Roman" w:cs="Times New Roman"/>
          <w:lang w:val="en-US" w:eastAsia="pl-PL"/>
        </w:rPr>
        <w:t xml:space="preserve"> </w:t>
      </w:r>
      <w:r w:rsidRPr="00404C1B">
        <w:rPr>
          <w:rFonts w:ascii="Times New Roman" w:hAnsi="Times New Roman" w:cs="Times New Roman"/>
          <w:lang w:val="en-US" w:eastAsia="pl-PL"/>
        </w:rPr>
        <w:t>202</w:t>
      </w:r>
      <w:r w:rsidR="00784C8B" w:rsidRPr="00404C1B">
        <w:rPr>
          <w:rFonts w:ascii="Times New Roman" w:hAnsi="Times New Roman" w:cs="Times New Roman"/>
          <w:lang w:val="en-US" w:eastAsia="pl-PL"/>
        </w:rPr>
        <w:t>1</w:t>
      </w:r>
      <w:r w:rsidRPr="00404C1B">
        <w:rPr>
          <w:rFonts w:ascii="Times New Roman" w:hAnsi="Times New Roman" w:cs="Times New Roman"/>
          <w:lang w:val="en-US" w:eastAsia="pl-PL"/>
        </w:rPr>
        <w:t>/202</w:t>
      </w:r>
      <w:r w:rsidR="00784C8B" w:rsidRPr="00404C1B">
        <w:rPr>
          <w:rFonts w:ascii="Times New Roman" w:hAnsi="Times New Roman" w:cs="Times New Roman"/>
          <w:lang w:val="en-US" w:eastAsia="pl-PL"/>
        </w:rPr>
        <w:t>2</w:t>
      </w:r>
      <w:r w:rsidRPr="00404C1B">
        <w:rPr>
          <w:rFonts w:ascii="Times New Roman" w:hAnsi="Times New Roman" w:cs="Times New Roman"/>
          <w:lang w:val="en-US" w:eastAsia="pl-PL"/>
        </w:rPr>
        <w:t xml:space="preserve"> </w:t>
      </w:r>
    </w:p>
    <w:p w14:paraId="67133E5B" w14:textId="77777777" w:rsidR="00CB6BBC" w:rsidRPr="00404C1B" w:rsidRDefault="00CB6BBC" w:rsidP="00CB6BBC">
      <w:pPr>
        <w:jc w:val="center"/>
        <w:rPr>
          <w:rFonts w:ascii="Times New Roman" w:eastAsia="Times New Roman" w:hAnsi="Times New Roman" w:cs="Times New Roman"/>
          <w:lang w:val="en-US" w:eastAsia="pl-PL"/>
        </w:rPr>
      </w:pPr>
    </w:p>
    <w:p w14:paraId="684C1A7F" w14:textId="77777777" w:rsidR="00CB6BBC" w:rsidRPr="00404C1B" w:rsidRDefault="00CB6BBC" w:rsidP="00404C1B">
      <w:pPr>
        <w:pStyle w:val="Akapitzlist"/>
        <w:numPr>
          <w:ilvl w:val="0"/>
          <w:numId w:val="1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b/>
          <w:lang w:val="en-US"/>
        </w:rPr>
        <w:t>Data of PhD student and information about the supervisors</w:t>
      </w:r>
    </w:p>
    <w:p w14:paraId="4AA17A7D" w14:textId="77777777" w:rsidR="00CB6BBC" w:rsidRPr="00404C1B" w:rsidRDefault="00CB6BBC" w:rsidP="00CB6BBC">
      <w:pPr>
        <w:pStyle w:val="Akapitzlist"/>
        <w:ind w:left="1080"/>
        <w:rPr>
          <w:rFonts w:ascii="Times New Roman" w:hAnsi="Times New Roman"/>
          <w:lang w:val="en-US" w:eastAsia="pl-PL"/>
        </w:rPr>
      </w:pPr>
    </w:p>
    <w:p w14:paraId="2FE4ED05" w14:textId="77777777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lang w:val="en-US" w:eastAsia="pl-PL"/>
        </w:rPr>
        <w:t>Name and surname of PhD student:</w:t>
      </w:r>
    </w:p>
    <w:p w14:paraId="7C65A9F6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33637B4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ORCID:</w:t>
      </w:r>
    </w:p>
    <w:p w14:paraId="3203DF9D" w14:textId="77777777" w:rsidR="00CB6BBC" w:rsidRPr="00404C1B" w:rsidRDefault="00CB6BBC" w:rsidP="00404C1B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A6611A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EE7FED5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proofErr w:type="spellStart"/>
      <w:r w:rsidRPr="00404C1B">
        <w:rPr>
          <w:rFonts w:ascii="Times New Roman" w:hAnsi="Times New Roman"/>
          <w:lang w:eastAsia="pl-PL"/>
        </w:rPr>
        <w:t>Scientific</w:t>
      </w:r>
      <w:proofErr w:type="spellEnd"/>
      <w:r w:rsidRPr="00404C1B">
        <w:rPr>
          <w:rFonts w:ascii="Times New Roman" w:hAnsi="Times New Roman"/>
          <w:lang w:eastAsia="pl-PL"/>
        </w:rPr>
        <w:t xml:space="preserve"> </w:t>
      </w:r>
      <w:proofErr w:type="spellStart"/>
      <w:r w:rsidRPr="00404C1B">
        <w:rPr>
          <w:rFonts w:ascii="Times New Roman" w:hAnsi="Times New Roman"/>
          <w:lang w:eastAsia="pl-PL"/>
        </w:rPr>
        <w:t>discipline</w:t>
      </w:r>
      <w:proofErr w:type="spellEnd"/>
      <w:r w:rsidRPr="00404C1B">
        <w:rPr>
          <w:rFonts w:ascii="Times New Roman" w:hAnsi="Times New Roman"/>
          <w:lang w:eastAsia="pl-PL"/>
        </w:rPr>
        <w:t>:</w:t>
      </w:r>
    </w:p>
    <w:p w14:paraId="052809C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hAnsi="Times New Roman" w:cs="Times New Roman"/>
          <w:lang w:eastAsia="pl-PL"/>
        </w:rPr>
      </w:pPr>
    </w:p>
    <w:p w14:paraId="6C0C9778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373FFD" w14:textId="48024AAD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Name and surname of supervisor(s), academic degree/title, organizational unit,</w:t>
      </w:r>
      <w:r w:rsidR="00404C1B">
        <w:rPr>
          <w:rFonts w:ascii="Times New Roman" w:hAnsi="Times New Roman"/>
          <w:lang w:val="en-US"/>
        </w:rPr>
        <w:t xml:space="preserve"> </w:t>
      </w:r>
      <w:r w:rsidRPr="00404C1B">
        <w:rPr>
          <w:rFonts w:ascii="Times New Roman" w:hAnsi="Times New Roman"/>
          <w:lang w:val="en-US"/>
        </w:rPr>
        <w:t>in which the supervisor(s) is</w:t>
      </w:r>
      <w:r w:rsidR="00404C1B">
        <w:rPr>
          <w:rFonts w:ascii="Times New Roman" w:hAnsi="Times New Roman"/>
          <w:lang w:val="en-US"/>
        </w:rPr>
        <w:t> </w:t>
      </w:r>
      <w:r w:rsidRPr="00404C1B">
        <w:rPr>
          <w:rFonts w:ascii="Times New Roman" w:hAnsi="Times New Roman"/>
          <w:lang w:val="en-US"/>
        </w:rPr>
        <w:t>(are) employed:</w:t>
      </w:r>
    </w:p>
    <w:p w14:paraId="379EC326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0B15468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DFFFE30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C73A33" w14:textId="77777777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Name and surname of the auxiliary supervisor (if appointed):</w:t>
      </w:r>
    </w:p>
    <w:p w14:paraId="66108A4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hAnsi="Times New Roman" w:cs="Times New Roman"/>
          <w:lang w:val="en-US" w:eastAsia="pl-PL"/>
        </w:rPr>
      </w:pPr>
    </w:p>
    <w:p w14:paraId="2396624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45CB89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/>
        </w:rPr>
        <w:t>Planned title of the doctoral dissertation:</w:t>
      </w:r>
    </w:p>
    <w:p w14:paraId="1F9E1D04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CBD88E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A3F789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002B4EB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 w:eastAsia="pl-PL"/>
        </w:rPr>
        <w:t>Planned date for submitting the doctoral dissertation:</w:t>
      </w:r>
    </w:p>
    <w:p w14:paraId="52E35058" w14:textId="77777777" w:rsidR="00CB6BBC" w:rsidRPr="00404C1B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58E29EA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404C1B">
        <w:rPr>
          <w:rFonts w:ascii="Times New Roman" w:hAnsi="Times New Roman" w:cs="Times New Roman"/>
          <w:b/>
          <w:lang w:eastAsia="pl-PL"/>
        </w:rPr>
        <w:br w:type="page"/>
      </w:r>
    </w:p>
    <w:p w14:paraId="69EAF010" w14:textId="28528C3A" w:rsidR="00CB6BBC" w:rsidRPr="00404C1B" w:rsidRDefault="00CB6BBC" w:rsidP="00404C1B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US" w:eastAsia="pl-PL"/>
        </w:rPr>
      </w:pPr>
      <w:r w:rsidRPr="00404C1B">
        <w:rPr>
          <w:rFonts w:ascii="Times New Roman" w:hAnsi="Times New Roman"/>
          <w:b/>
          <w:lang w:val="en-US"/>
        </w:rPr>
        <w:lastRenderedPageBreak/>
        <w:t>Planned title of the doctoral dissertation:</w:t>
      </w:r>
    </w:p>
    <w:p w14:paraId="01DA438C" w14:textId="77777777" w:rsidR="00404C1B" w:rsidRPr="00404C1B" w:rsidRDefault="00404C1B" w:rsidP="00404C1B">
      <w:pPr>
        <w:pStyle w:val="Akapitzlist"/>
        <w:spacing w:after="0" w:line="240" w:lineRule="auto"/>
        <w:ind w:left="0"/>
        <w:rPr>
          <w:rFonts w:ascii="Times New Roman" w:hAnsi="Times New Roman"/>
          <w:b/>
          <w:sz w:val="20"/>
          <w:lang w:val="en-US" w:eastAsia="pl-PL"/>
        </w:rPr>
      </w:pPr>
    </w:p>
    <w:p w14:paraId="750891F7" w14:textId="77777777" w:rsidR="00CB6BBC" w:rsidRPr="00404C1B" w:rsidRDefault="00CB6BBC" w:rsidP="00404C1B">
      <w:pPr>
        <w:pStyle w:val="Akapitzlist"/>
        <w:numPr>
          <w:ilvl w:val="0"/>
          <w:numId w:val="3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List of credited classes (including the name of the module, teacher, number of hours, ECTS points)</w:t>
      </w:r>
    </w:p>
    <w:p w14:paraId="64D4B01B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4E74F3E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7BE5EBA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D44F609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99FA9D6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</w:p>
    <w:p w14:paraId="3D43462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8E7A7C7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A1C540F" w14:textId="77777777" w:rsidR="00CB6BBC" w:rsidRPr="00404C1B" w:rsidRDefault="00CB6BBC" w:rsidP="00404C1B">
      <w:pPr>
        <w:pStyle w:val="Akapitzlist"/>
        <w:numPr>
          <w:ilvl w:val="0"/>
          <w:numId w:val="1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b/>
          <w:lang w:val="en-US"/>
        </w:rPr>
        <w:t>Report on the implementation of professional (didactic) practice</w:t>
      </w:r>
    </w:p>
    <w:p w14:paraId="3BD1AA54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75801B0D" w14:textId="4924F70F" w:rsidR="00CB6BBC" w:rsidRPr="00404C1B" w:rsidRDefault="00CB6BBC" w:rsidP="00404C1B">
      <w:pPr>
        <w:pStyle w:val="Akapitzlist"/>
        <w:numPr>
          <w:ilvl w:val="0"/>
          <w:numId w:val="4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List of conducted or co-conducted didactic classes at the University of Silesia in Katowice as part of apprenticeship (including the name of the module, the person conducting the courses in the case of co-conducting the classes, number of taught/co-taught hours)</w:t>
      </w:r>
    </w:p>
    <w:p w14:paraId="4E9AA6F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  <w:lang w:val="en-US"/>
        </w:rPr>
      </w:pPr>
    </w:p>
    <w:p w14:paraId="1E03A167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C53C031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400CE21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DF06F8D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</w:p>
    <w:p w14:paraId="7BF44A76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5D993B1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</w:p>
    <w:p w14:paraId="6703CCD5" w14:textId="3D830D6F" w:rsidR="00CB6BBC" w:rsidRPr="00404C1B" w:rsidRDefault="00CB6BBC" w:rsidP="00404C1B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lang w:val="en-US" w:eastAsia="pl-PL"/>
        </w:rPr>
      </w:pPr>
      <w:r w:rsidRPr="00404C1B">
        <w:rPr>
          <w:rFonts w:ascii="Times New Roman" w:hAnsi="Times New Roman"/>
          <w:b/>
          <w:lang w:val="en-US" w:eastAsia="pl-PL"/>
        </w:rPr>
        <w:t xml:space="preserve">Report on the implementation of the Individual </w:t>
      </w:r>
      <w:r w:rsidR="00404C1B">
        <w:rPr>
          <w:rFonts w:ascii="Times New Roman" w:hAnsi="Times New Roman"/>
          <w:b/>
          <w:lang w:val="en-US" w:eastAsia="pl-PL"/>
        </w:rPr>
        <w:t>R</w:t>
      </w:r>
      <w:r w:rsidRPr="00404C1B">
        <w:rPr>
          <w:rFonts w:ascii="Times New Roman" w:hAnsi="Times New Roman"/>
          <w:b/>
          <w:lang w:val="en-US" w:eastAsia="pl-PL"/>
        </w:rPr>
        <w:t>esearch Plan</w:t>
      </w:r>
    </w:p>
    <w:p w14:paraId="17D5F7ED" w14:textId="77777777" w:rsidR="00CB6BBC" w:rsidRPr="00404C1B" w:rsidRDefault="00CB6BBC" w:rsidP="00CB6BBC">
      <w:pPr>
        <w:pStyle w:val="Akapitzlist"/>
        <w:spacing w:after="0" w:line="240" w:lineRule="auto"/>
        <w:ind w:left="1080"/>
        <w:rPr>
          <w:rFonts w:ascii="Times New Roman" w:hAnsi="Times New Roman"/>
          <w:b/>
          <w:sz w:val="20"/>
          <w:lang w:val="en-US" w:eastAsia="pl-PL"/>
        </w:rPr>
      </w:pPr>
    </w:p>
    <w:p w14:paraId="0694EBD5" w14:textId="466B126A" w:rsidR="00CB6BBC" w:rsidRPr="00404C1B" w:rsidRDefault="00CB6BBC" w:rsidP="00404C1B">
      <w:pPr>
        <w:pStyle w:val="Akapitzlist"/>
        <w:numPr>
          <w:ilvl w:val="0"/>
          <w:numId w:val="5"/>
        </w:numPr>
        <w:spacing w:after="0" w:line="288" w:lineRule="auto"/>
        <w:ind w:left="0" w:right="707" w:hanging="357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completed research tasks in accordance with the adopted schedule (progress in the implementation of</w:t>
      </w:r>
      <w:r w:rsidR="00404C1B">
        <w:rPr>
          <w:rFonts w:ascii="Times New Roman" w:hAnsi="Times New Roman"/>
          <w:bCs/>
          <w:lang w:val="en-US"/>
        </w:rPr>
        <w:t> </w:t>
      </w:r>
      <w:r w:rsidRPr="00404C1B">
        <w:rPr>
          <w:rFonts w:ascii="Times New Roman" w:hAnsi="Times New Roman"/>
          <w:bCs/>
          <w:lang w:val="en-US"/>
        </w:rPr>
        <w:t>IRP and progres</w:t>
      </w:r>
      <w:r w:rsidR="00404C1B">
        <w:rPr>
          <w:rFonts w:ascii="Times New Roman" w:hAnsi="Times New Roman"/>
          <w:bCs/>
          <w:lang w:val="en-US"/>
        </w:rPr>
        <w:t>s</w:t>
      </w:r>
      <w:r w:rsidRPr="00404C1B">
        <w:rPr>
          <w:rFonts w:ascii="Times New Roman" w:hAnsi="Times New Roman"/>
          <w:bCs/>
          <w:lang w:val="en-US"/>
        </w:rPr>
        <w:t xml:space="preserve"> in the preparation of a doctoral dissertation</w:t>
      </w:r>
      <w:r w:rsidR="00404C1B">
        <w:rPr>
          <w:rFonts w:ascii="Times New Roman" w:hAnsi="Times New Roman"/>
          <w:bCs/>
          <w:lang w:val="en-US"/>
        </w:rPr>
        <w:t>) with a description of activities</w:t>
      </w:r>
    </w:p>
    <w:p w14:paraId="1A280EB7" w14:textId="165F314B" w:rsidR="00CB6BBC" w:rsidRPr="00404C1B" w:rsidRDefault="00404C1B" w:rsidP="00404C1B">
      <w:pPr>
        <w:spacing w:after="0" w:line="288" w:lineRule="auto"/>
        <w:ind w:right="707"/>
        <w:jc w:val="both"/>
        <w:rPr>
          <w:rFonts w:ascii="Times New Roman" w:hAnsi="Times New Roman" w:cs="Times New Roman"/>
          <w:lang w:eastAsia="pl-PL"/>
        </w:rPr>
      </w:pPr>
      <w:r>
        <w:rPr>
          <w:rFonts w:ascii="Times New Roman" w:hAnsi="Times New Roman" w:cs="Times New Roman"/>
          <w:lang w:val="en-US" w:eastAsia="pl-PL"/>
        </w:rPr>
        <w:t>………</w:t>
      </w:r>
      <w:r w:rsidR="00CB6BBC" w:rsidRPr="00404C1B">
        <w:rPr>
          <w:rFonts w:ascii="Times New Roman" w:hAnsi="Times New Roman" w:cs="Times New Roman"/>
          <w:lang w:eastAsia="pl-PL"/>
        </w:rPr>
        <w:t>…………………………………………………………………………………………………</w:t>
      </w:r>
    </w:p>
    <w:p w14:paraId="0DC94F23" w14:textId="77777777" w:rsidR="00CB6BBC" w:rsidRPr="00404C1B" w:rsidRDefault="00CB6BBC" w:rsidP="00404C1B">
      <w:pPr>
        <w:pStyle w:val="Akapitzlist"/>
        <w:spacing w:after="0" w:line="288" w:lineRule="auto"/>
        <w:ind w:left="0" w:right="707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ED9E38" w14:textId="2F2E5F12" w:rsidR="00CB6BBC" w:rsidRPr="00404C1B" w:rsidRDefault="00CB6BBC" w:rsidP="00404C1B">
      <w:pPr>
        <w:pStyle w:val="Akapitzlist"/>
        <w:numPr>
          <w:ilvl w:val="0"/>
          <w:numId w:val="5"/>
        </w:numPr>
        <w:ind w:left="0" w:right="707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published publications (complete data with DOI number, if applicable, please attach copies/scans of</w:t>
      </w:r>
      <w:r w:rsidR="00404C1B">
        <w:rPr>
          <w:rFonts w:ascii="Times New Roman" w:hAnsi="Times New Roman"/>
          <w:lang w:val="en-US"/>
        </w:rPr>
        <w:t> </w:t>
      </w:r>
      <w:r w:rsidRPr="00404C1B">
        <w:rPr>
          <w:rFonts w:ascii="Times New Roman" w:hAnsi="Times New Roman"/>
          <w:lang w:val="en-US"/>
        </w:rPr>
        <w:t>articles</w:t>
      </w:r>
      <w:r w:rsidR="00404C1B">
        <w:rPr>
          <w:rFonts w:ascii="Times New Roman" w:hAnsi="Times New Roman"/>
          <w:lang w:val="en-US"/>
        </w:rPr>
        <w:t xml:space="preserve">, </w:t>
      </w:r>
      <w:r w:rsidR="00404C1B" w:rsidRPr="00404C1B">
        <w:rPr>
          <w:rFonts w:ascii="Times New Roman" w:hAnsi="Times New Roman"/>
          <w:lang w:val="en-US"/>
        </w:rPr>
        <w:t>current Ministry of Education and Science score, 5-year IF</w:t>
      </w:r>
      <w:r w:rsidRPr="00404C1B">
        <w:rPr>
          <w:rFonts w:ascii="Times New Roman" w:hAnsi="Times New Roman"/>
          <w:lang w:val="en-US"/>
        </w:rPr>
        <w:t>)</w:t>
      </w:r>
    </w:p>
    <w:p w14:paraId="7CDBC67F" w14:textId="77777777" w:rsidR="00CB6BBC" w:rsidRPr="00404C1B" w:rsidRDefault="00CB6BBC" w:rsidP="00404C1B">
      <w:pPr>
        <w:pStyle w:val="Akapitzlist"/>
        <w:spacing w:line="288" w:lineRule="auto"/>
        <w:ind w:left="0" w:right="707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65AF598" w14:textId="77777777" w:rsidR="00CB6BBC" w:rsidRPr="00404C1B" w:rsidRDefault="00CB6BBC" w:rsidP="00404C1B">
      <w:pPr>
        <w:pStyle w:val="Akapitzlist"/>
        <w:spacing w:line="288" w:lineRule="auto"/>
        <w:ind w:left="0" w:right="707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A8C7AA5" w14:textId="577A7636" w:rsidR="00CB6BBC" w:rsidRPr="00404C1B" w:rsidRDefault="00CB6BBC" w:rsidP="00404C1B">
      <w:pPr>
        <w:pStyle w:val="Akapitzlist"/>
        <w:numPr>
          <w:ilvl w:val="0"/>
          <w:numId w:val="5"/>
        </w:numPr>
        <w:ind w:left="0" w:right="707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publications accepted for publication (data with the DOI program, if applicable, attach copies/scans of articles</w:t>
      </w:r>
      <w:r w:rsidR="00404C1B">
        <w:rPr>
          <w:rFonts w:ascii="Times New Roman" w:hAnsi="Times New Roman"/>
          <w:lang w:val="en-US"/>
        </w:rPr>
        <w:t xml:space="preserve">; </w:t>
      </w:r>
      <w:r w:rsidR="00404C1B" w:rsidRPr="00404C1B">
        <w:rPr>
          <w:rFonts w:ascii="Times New Roman" w:hAnsi="Times New Roman"/>
          <w:lang w:val="en-US"/>
        </w:rPr>
        <w:t>current Ministry of Education and Science score, 5-year IF</w:t>
      </w:r>
      <w:r w:rsidRPr="00404C1B">
        <w:rPr>
          <w:rFonts w:ascii="Times New Roman" w:hAnsi="Times New Roman"/>
          <w:lang w:val="en-US"/>
        </w:rPr>
        <w:t>)</w:t>
      </w:r>
    </w:p>
    <w:p w14:paraId="3A49EF26" w14:textId="77777777" w:rsidR="00CB6BBC" w:rsidRPr="00404C1B" w:rsidRDefault="00CB6BBC" w:rsidP="00404C1B">
      <w:pPr>
        <w:pStyle w:val="Akapitzlist"/>
        <w:ind w:left="0" w:right="707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1684B2A" w14:textId="77777777" w:rsidR="00CB6BBC" w:rsidRPr="00404C1B" w:rsidRDefault="00CB6BBC" w:rsidP="00404C1B">
      <w:pPr>
        <w:pStyle w:val="Akapitzlist"/>
        <w:ind w:left="0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918533D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evaluation output in the field of art (if applicable)</w:t>
      </w:r>
    </w:p>
    <w:p w14:paraId="153E21D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0BA5881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8633A77" w14:textId="77777777" w:rsidR="00CB6BBC" w:rsidRPr="00404C1B" w:rsidRDefault="00CB6BBC" w:rsidP="00404C1B">
      <w:pPr>
        <w:pStyle w:val="Akapitzlist"/>
        <w:numPr>
          <w:ilvl w:val="0"/>
          <w:numId w:val="5"/>
        </w:numPr>
        <w:ind w:left="0"/>
        <w:rPr>
          <w:rFonts w:ascii="Times New Roman" w:hAnsi="Times New Roman"/>
        </w:rPr>
      </w:pPr>
      <w:proofErr w:type="spellStart"/>
      <w:r w:rsidRPr="00404C1B">
        <w:rPr>
          <w:rFonts w:ascii="Times New Roman" w:hAnsi="Times New Roman"/>
        </w:rPr>
        <w:t>publications</w:t>
      </w:r>
      <w:proofErr w:type="spellEnd"/>
      <w:r w:rsidRPr="00404C1B">
        <w:rPr>
          <w:rFonts w:ascii="Times New Roman" w:hAnsi="Times New Roman"/>
        </w:rPr>
        <w:t xml:space="preserve"> </w:t>
      </w:r>
      <w:proofErr w:type="spellStart"/>
      <w:r w:rsidRPr="00404C1B">
        <w:rPr>
          <w:rFonts w:ascii="Times New Roman" w:hAnsi="Times New Roman"/>
        </w:rPr>
        <w:t>sent</w:t>
      </w:r>
      <w:proofErr w:type="spellEnd"/>
      <w:r w:rsidRPr="00404C1B">
        <w:rPr>
          <w:rFonts w:ascii="Times New Roman" w:hAnsi="Times New Roman"/>
        </w:rPr>
        <w:t xml:space="preserve"> for </w:t>
      </w:r>
      <w:proofErr w:type="spellStart"/>
      <w:r w:rsidRPr="00404C1B">
        <w:rPr>
          <w:rFonts w:ascii="Times New Roman" w:hAnsi="Times New Roman"/>
        </w:rPr>
        <w:t>print</w:t>
      </w:r>
      <w:proofErr w:type="spellEnd"/>
      <w:r w:rsidRPr="00404C1B">
        <w:rPr>
          <w:rFonts w:ascii="Times New Roman" w:hAnsi="Times New Roman"/>
        </w:rPr>
        <w:t>/</w:t>
      </w:r>
      <w:proofErr w:type="spellStart"/>
      <w:r w:rsidRPr="00404C1B">
        <w:rPr>
          <w:rFonts w:ascii="Times New Roman" w:hAnsi="Times New Roman"/>
        </w:rPr>
        <w:t>review</w:t>
      </w:r>
      <w:proofErr w:type="spellEnd"/>
    </w:p>
    <w:p w14:paraId="41C6CC16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2902E34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0493BEE" w14:textId="77777777" w:rsidR="00CB6BBC" w:rsidRPr="00404C1B" w:rsidRDefault="00CB6BBC" w:rsidP="00404C1B">
      <w:pPr>
        <w:pStyle w:val="Akapitzlist"/>
        <w:numPr>
          <w:ilvl w:val="0"/>
          <w:numId w:val="5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active participation in conferences (name, time and place of the conference, type, and title of the presentation)</w:t>
      </w:r>
    </w:p>
    <w:p w14:paraId="448D1EC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lastRenderedPageBreak/>
        <w:t>…………………………………………………………………………………………………………</w:t>
      </w:r>
    </w:p>
    <w:p w14:paraId="74E1EEA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A8CCE37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a passive participation in conferences (name, time and place of the conference)</w:t>
      </w:r>
    </w:p>
    <w:p w14:paraId="26CFD625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0E570BD5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C6D9B4F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proofErr w:type="spellStart"/>
      <w:r w:rsidRPr="00404C1B">
        <w:rPr>
          <w:rFonts w:ascii="Times New Roman" w:hAnsi="Times New Roman"/>
          <w:bCs/>
        </w:rPr>
        <w:t>participation</w:t>
      </w:r>
      <w:proofErr w:type="spellEnd"/>
      <w:r w:rsidRPr="00404C1B">
        <w:rPr>
          <w:rFonts w:ascii="Times New Roman" w:hAnsi="Times New Roman"/>
          <w:bCs/>
        </w:rPr>
        <w:t xml:space="preserve"> in </w:t>
      </w:r>
      <w:proofErr w:type="spellStart"/>
      <w:r w:rsidRPr="00404C1B">
        <w:rPr>
          <w:rFonts w:ascii="Times New Roman" w:hAnsi="Times New Roman"/>
          <w:bCs/>
        </w:rPr>
        <w:t>internships</w:t>
      </w:r>
      <w:proofErr w:type="spellEnd"/>
    </w:p>
    <w:p w14:paraId="53EBF0A0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</w:t>
      </w:r>
    </w:p>
    <w:p w14:paraId="1D7B1C8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702C1FC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proofErr w:type="spellStart"/>
      <w:r w:rsidRPr="00404C1B">
        <w:rPr>
          <w:rFonts w:ascii="Times New Roman" w:hAnsi="Times New Roman"/>
          <w:bCs/>
        </w:rPr>
        <w:t>participation</w:t>
      </w:r>
      <w:proofErr w:type="spellEnd"/>
      <w:r w:rsidRPr="00404C1B">
        <w:rPr>
          <w:rFonts w:ascii="Times New Roman" w:hAnsi="Times New Roman"/>
          <w:bCs/>
        </w:rPr>
        <w:t xml:space="preserve"> in </w:t>
      </w:r>
      <w:proofErr w:type="spellStart"/>
      <w:r w:rsidRPr="00404C1B">
        <w:rPr>
          <w:rFonts w:ascii="Times New Roman" w:hAnsi="Times New Roman"/>
          <w:bCs/>
        </w:rPr>
        <w:t>queries</w:t>
      </w:r>
      <w:proofErr w:type="spellEnd"/>
    </w:p>
    <w:p w14:paraId="5FD8B0F1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14:paraId="170909EF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0CEDD61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participation in research projects, submitted applications or obtained grants (type of grant, nature of participation in the project and its implementation period)</w:t>
      </w:r>
    </w:p>
    <w:p w14:paraId="2B0FBDFD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15F84E08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D64871" w14:textId="5D5CE109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other evaluation achievements (scientific / artistic</w:t>
      </w:r>
      <w:r w:rsidR="00404C1B">
        <w:rPr>
          <w:rFonts w:ascii="Times New Roman" w:hAnsi="Times New Roman"/>
          <w:bCs/>
          <w:lang w:val="en-US"/>
        </w:rPr>
        <w:t xml:space="preserve"> / organizational</w:t>
      </w:r>
      <w:r w:rsidRPr="00404C1B">
        <w:rPr>
          <w:rFonts w:ascii="Times New Roman" w:hAnsi="Times New Roman"/>
          <w:bCs/>
          <w:lang w:val="en-US"/>
        </w:rPr>
        <w:t>)</w:t>
      </w:r>
    </w:p>
    <w:p w14:paraId="44A61874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</w:t>
      </w:r>
    </w:p>
    <w:p w14:paraId="3304E84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  <w:lang w:val="en-US"/>
        </w:rPr>
      </w:pPr>
      <w:r w:rsidRPr="00404C1B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5E504A07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b/>
          <w:lang w:val="en-US"/>
        </w:rPr>
      </w:pPr>
      <w:r w:rsidRPr="00404C1B">
        <w:rPr>
          <w:rFonts w:ascii="Times New Roman" w:hAnsi="Times New Roman" w:cs="Times New Roman"/>
          <w:b/>
          <w:lang w:val="en-US"/>
        </w:rPr>
        <w:t xml:space="preserve">Date and signature of the doctoral candidate:        </w:t>
      </w:r>
    </w:p>
    <w:p w14:paraId="4934E501" w14:textId="77777777" w:rsidR="00CB6BBC" w:rsidRPr="00404C1B" w:rsidRDefault="00CB6BBC" w:rsidP="00CB6BBC">
      <w:pPr>
        <w:spacing w:after="0"/>
        <w:jc w:val="right"/>
        <w:rPr>
          <w:rFonts w:ascii="Times New Roman" w:hAnsi="Times New Roman" w:cs="Times New Roman"/>
          <w:b/>
          <w:lang w:val="en-US"/>
        </w:rPr>
      </w:pPr>
      <w:r w:rsidRPr="00404C1B">
        <w:rPr>
          <w:rFonts w:ascii="Times New Roman" w:hAnsi="Times New Roman" w:cs="Times New Roman"/>
          <w:b/>
          <w:lang w:val="en-US"/>
        </w:rPr>
        <w:tab/>
      </w:r>
      <w:r w:rsidRPr="00404C1B">
        <w:rPr>
          <w:rFonts w:ascii="Times New Roman" w:hAnsi="Times New Roman" w:cs="Times New Roman"/>
          <w:b/>
          <w:lang w:val="en-US"/>
        </w:rPr>
        <w:tab/>
        <w:t xml:space="preserve">                        </w:t>
      </w:r>
    </w:p>
    <w:p w14:paraId="0D4237E0" w14:textId="1EAB6742" w:rsidR="00CB6BBC" w:rsidRPr="00404C1B" w:rsidRDefault="00CB6BBC" w:rsidP="00404C1B">
      <w:pPr>
        <w:pStyle w:val="Akapitzlist"/>
        <w:numPr>
          <w:ilvl w:val="0"/>
          <w:numId w:val="6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b/>
          <w:lang w:val="en-US"/>
        </w:rPr>
        <w:t>Information from the supervisor(s) about the progress in the implementation of the Individual Research Plan and the stage of preparation of the doctoral dissertation</w:t>
      </w:r>
    </w:p>
    <w:p w14:paraId="40663E0E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2D6762F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724CB3A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39545FF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hAnsi="Times New Roman" w:cs="Times New Roman"/>
          <w:lang w:val="en-US"/>
        </w:rPr>
        <w:t>Date and signature of the supervisor (s):</w:t>
      </w:r>
      <w:r w:rsidRPr="00404C1B">
        <w:rPr>
          <w:rFonts w:ascii="Times New Roman" w:hAnsi="Times New Roman" w:cs="Times New Roman"/>
          <w:lang w:val="en-US"/>
        </w:rPr>
        <w:tab/>
      </w:r>
    </w:p>
    <w:p w14:paraId="10AAF4D2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097EE413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40060D3" w14:textId="77777777" w:rsidR="00CB6BBC" w:rsidRPr="00404C1B" w:rsidRDefault="00CB6BBC" w:rsidP="00404C1B">
      <w:pPr>
        <w:pStyle w:val="Akapitzlist"/>
        <w:numPr>
          <w:ilvl w:val="0"/>
          <w:numId w:val="6"/>
        </w:numPr>
        <w:spacing w:after="0"/>
        <w:ind w:left="0"/>
        <w:rPr>
          <w:rFonts w:ascii="Times New Roman" w:hAnsi="Times New Roman"/>
          <w:b/>
          <w:lang w:val="en-US" w:eastAsia="pl-PL"/>
        </w:rPr>
      </w:pPr>
      <w:r w:rsidRPr="00404C1B">
        <w:rPr>
          <w:rFonts w:ascii="Times New Roman" w:hAnsi="Times New Roman"/>
          <w:b/>
          <w:lang w:val="en-US" w:eastAsia="pl-PL"/>
        </w:rPr>
        <w:t>Information of the auxiliary supervisor (if appointed) on the progress in the implementation of the Individual Research Plan and the stage of preparation of the doctoral dissertation</w:t>
      </w:r>
    </w:p>
    <w:p w14:paraId="7D8F7A21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44D5162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</w:p>
    <w:p w14:paraId="2537C6CA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67D1F0F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hAnsi="Times New Roman" w:cs="Times New Roman"/>
          <w:lang w:val="en-US"/>
        </w:rPr>
        <w:t>Date and signature of the auxiliary supervisor:</w:t>
      </w:r>
    </w:p>
    <w:p w14:paraId="7C166622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025912DA" w14:textId="77777777" w:rsidR="00CB6BBC" w:rsidRPr="00404C1B" w:rsidRDefault="00CB6BBC" w:rsidP="00CB6BBC">
      <w:pPr>
        <w:spacing w:after="0"/>
        <w:rPr>
          <w:rFonts w:ascii="Times New Roman" w:hAnsi="Times New Roman" w:cs="Times New Roman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34E946" w14:textId="77777777" w:rsidR="00CB6BBC" w:rsidRPr="00404C1B" w:rsidRDefault="00CB6BBC" w:rsidP="00CB6BBC">
      <w:pPr>
        <w:rPr>
          <w:rFonts w:ascii="Times New Roman" w:hAnsi="Times New Roman" w:cs="Times New Roman"/>
        </w:rPr>
      </w:pPr>
    </w:p>
    <w:p w14:paraId="3EE5DF20" w14:textId="77777777" w:rsidR="00CB6BBC" w:rsidRPr="00404C1B" w:rsidRDefault="00CB6BBC" w:rsidP="00CB6BBC">
      <w:pPr>
        <w:rPr>
          <w:rFonts w:ascii="Times New Roman" w:hAnsi="Times New Roman" w:cs="Times New Roman"/>
        </w:rPr>
      </w:pPr>
    </w:p>
    <w:p w14:paraId="13AD9E0D" w14:textId="77777777" w:rsidR="008121E9" w:rsidRPr="00404C1B" w:rsidRDefault="008121E9" w:rsidP="008121E9">
      <w:pPr>
        <w:ind w:left="5664"/>
        <w:rPr>
          <w:rFonts w:ascii="Times New Roman" w:hAnsi="Times New Roman" w:cs="Times New Roman"/>
        </w:rPr>
      </w:pPr>
      <w:bookmarkStart w:id="0" w:name="_GoBack"/>
      <w:bookmarkEnd w:id="0"/>
    </w:p>
    <w:sectPr w:rsidR="008121E9" w:rsidRPr="00404C1B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EAA37" w14:textId="77777777" w:rsidR="0065117C" w:rsidRDefault="0065117C">
      <w:pPr>
        <w:spacing w:after="0" w:line="240" w:lineRule="auto"/>
      </w:pPr>
      <w:r>
        <w:separator/>
      </w:r>
    </w:p>
  </w:endnote>
  <w:endnote w:type="continuationSeparator" w:id="0">
    <w:p w14:paraId="0B34DFBE" w14:textId="77777777" w:rsidR="0065117C" w:rsidRDefault="0065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7A02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1B998010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3" behindDoc="1" locked="0" layoutInCell="1" allowOverlap="1" wp14:anchorId="5D54FBA3" wp14:editId="20468A96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5" behindDoc="1" locked="0" layoutInCell="1" allowOverlap="1" wp14:anchorId="4D3F6552" wp14:editId="141EE9E9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>University of Silesia in Katowice</w:t>
    </w:r>
  </w:p>
  <w:p w14:paraId="6AD2976A" w14:textId="77777777" w:rsidR="006608B3" w:rsidRPr="00784C8B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784C8B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07A0CA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14:paraId="3BB032C9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14:paraId="719914D8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8C19BC8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681FE21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rFonts w:ascii="PT Sans" w:hAnsi="PT Sans"/>
        <w:color w:val="002D59"/>
        <w:sz w:val="18"/>
        <w:szCs w:val="18"/>
        <w:lang w:val="de-DE"/>
      </w:rPr>
      <w:t>www.</w:t>
    </w:r>
    <w:r>
      <w:rPr>
        <w:rFonts w:ascii="PT Sans" w:hAnsi="PT Sans"/>
        <w:b/>
        <w:bCs/>
        <w:color w:val="002D59"/>
        <w:sz w:val="18"/>
        <w:szCs w:val="18"/>
        <w:lang w:val="de-DE"/>
      </w:rPr>
      <w:t>english.</w:t>
    </w:r>
    <w:r>
      <w:rPr>
        <w:rFonts w:ascii="PT Sans" w:hAnsi="PT Sans"/>
        <w:color w:val="002D59"/>
        <w:sz w:val="18"/>
        <w:szCs w:val="18"/>
        <w:lang w:val="de-DE"/>
      </w:rPr>
      <w:t>us.edu.pl</w:t>
    </w:r>
  </w:p>
  <w:p w14:paraId="53FF13D9" w14:textId="77777777"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96031" w14:textId="77777777" w:rsidR="0065117C" w:rsidRDefault="0065117C">
      <w:pPr>
        <w:spacing w:after="0" w:line="240" w:lineRule="auto"/>
      </w:pPr>
      <w:r>
        <w:separator/>
      </w:r>
    </w:p>
  </w:footnote>
  <w:footnote w:type="continuationSeparator" w:id="0">
    <w:p w14:paraId="2BDC3B60" w14:textId="77777777" w:rsidR="0065117C" w:rsidRDefault="0065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9A1D2" w14:textId="77777777"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 wp14:anchorId="25722D4F" wp14:editId="2840E9C5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3D4197FB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14:paraId="187055D9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819C7"/>
    <w:multiLevelType w:val="hybridMultilevel"/>
    <w:tmpl w:val="0D640C06"/>
    <w:lvl w:ilvl="0" w:tplc="FAC290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9E48BD"/>
    <w:multiLevelType w:val="hybridMultilevel"/>
    <w:tmpl w:val="0A1A0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40232"/>
    <w:multiLevelType w:val="hybridMultilevel"/>
    <w:tmpl w:val="841EFCA2"/>
    <w:lvl w:ilvl="0" w:tplc="66F2BA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80E08"/>
    <w:multiLevelType w:val="hybridMultilevel"/>
    <w:tmpl w:val="13F298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634EB"/>
    <w:multiLevelType w:val="hybridMultilevel"/>
    <w:tmpl w:val="48C06626"/>
    <w:lvl w:ilvl="0" w:tplc="BEF0B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40611"/>
    <w:multiLevelType w:val="hybridMultilevel"/>
    <w:tmpl w:val="CA2A5C34"/>
    <w:lvl w:ilvl="0" w:tplc="018227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qgUAN/hqYCwAAAA="/>
  </w:docVars>
  <w:rsids>
    <w:rsidRoot w:val="006608B3"/>
    <w:rsid w:val="00025393"/>
    <w:rsid w:val="001A38C5"/>
    <w:rsid w:val="001C2956"/>
    <w:rsid w:val="00205A44"/>
    <w:rsid w:val="00241D4B"/>
    <w:rsid w:val="00404C1B"/>
    <w:rsid w:val="0052390E"/>
    <w:rsid w:val="0057580D"/>
    <w:rsid w:val="0065117C"/>
    <w:rsid w:val="006608B3"/>
    <w:rsid w:val="00784C8B"/>
    <w:rsid w:val="00797F07"/>
    <w:rsid w:val="008121E9"/>
    <w:rsid w:val="00930558"/>
    <w:rsid w:val="00CB6BBC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A34A7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B6BB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CA6763-9174-46CF-BD1A-A592861884DB}">
  <ds:schemaRefs>
    <ds:schemaRef ds:uri="b0469b5c-91d9-4230-9bcb-43b5bd17c315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65ea1ace-d2aa-4a4e-805e-6618a206a3e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7CE714C-9BA4-45EB-A82A-042EE84FA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49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Ryszard Knapek</cp:lastModifiedBy>
  <cp:revision>4</cp:revision>
  <cp:lastPrinted>2020-02-05T09:35:00Z</cp:lastPrinted>
  <dcterms:created xsi:type="dcterms:W3CDTF">2021-06-07T10:33:00Z</dcterms:created>
  <dcterms:modified xsi:type="dcterms:W3CDTF">2022-03-04T17:5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